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6F40A" w14:textId="77777777" w:rsidR="00C06555" w:rsidRDefault="00C06555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</w:p>
    <w:p w14:paraId="360D09B0" w14:textId="77777777" w:rsidR="00E65D51" w:rsidRDefault="0091401C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>Vážení přátelé,</w:t>
      </w:r>
    </w:p>
    <w:p w14:paraId="2D39678D" w14:textId="77777777" w:rsidR="00E65D51" w:rsidRPr="00784169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14:paraId="0E46520F" w14:textId="77777777" w:rsidR="005B1DE4" w:rsidRPr="005F58C2" w:rsidRDefault="00784169" w:rsidP="005B1DE4">
      <w:pPr>
        <w:tabs>
          <w:tab w:val="right" w:pos="9072"/>
        </w:tabs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dovolte, abychom Vás pozvali na </w:t>
      </w:r>
      <w:r w:rsidR="00474798" w:rsidRPr="005F58C2">
        <w:rPr>
          <w:rFonts w:ascii="Arial" w:hAnsi="Arial" w:cs="Arial"/>
          <w:b/>
          <w:bCs/>
          <w:i/>
          <w:iCs/>
          <w:sz w:val="24"/>
          <w:szCs w:val="24"/>
        </w:rPr>
        <w:t>osmihodinový</w:t>
      </w:r>
      <w:r w:rsidRPr="005F58C2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F27C98" w:rsidRPr="005F58C2">
        <w:rPr>
          <w:rFonts w:ascii="Arial" w:hAnsi="Arial" w:cs="Arial"/>
          <w:b/>
          <w:bCs/>
          <w:i/>
          <w:iCs/>
          <w:sz w:val="24"/>
          <w:szCs w:val="24"/>
        </w:rPr>
        <w:t xml:space="preserve">akreditovaný </w:t>
      </w:r>
      <w:r w:rsidR="00474798" w:rsidRPr="005F58C2">
        <w:rPr>
          <w:rFonts w:ascii="Arial" w:hAnsi="Arial" w:cs="Arial"/>
          <w:b/>
          <w:bCs/>
          <w:i/>
          <w:iCs/>
          <w:sz w:val="24"/>
          <w:szCs w:val="24"/>
        </w:rPr>
        <w:t>seminář</w:t>
      </w:r>
    </w:p>
    <w:p w14:paraId="3AC6C804" w14:textId="77777777" w:rsidR="00E65D51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14:paraId="0C055B96" w14:textId="77777777" w:rsidR="0099752C" w:rsidRDefault="0099752C" w:rsidP="0081405F">
      <w:pPr>
        <w:spacing w:before="240"/>
        <w:jc w:val="both"/>
        <w:rPr>
          <w:rFonts w:ascii="Arial" w:hAnsi="Arial" w:cs="Arial"/>
          <w:b/>
          <w:i/>
          <w:sz w:val="28"/>
          <w:szCs w:val="28"/>
        </w:rPr>
      </w:pPr>
      <w:r w:rsidRPr="0099752C">
        <w:rPr>
          <w:rFonts w:ascii="Arial" w:hAnsi="Arial" w:cs="Arial"/>
          <w:b/>
          <w:i/>
          <w:sz w:val="28"/>
          <w:szCs w:val="28"/>
        </w:rPr>
        <w:t xml:space="preserve">ZÁKLADY MANIPULACE S IMOBILNÍM KLIENTEM V PODMÍNKÁCH SOCIÁLNÍCH SLUŽEB </w:t>
      </w:r>
    </w:p>
    <w:p w14:paraId="47BB0E95" w14:textId="77777777" w:rsidR="0099752C" w:rsidRPr="0099752C" w:rsidRDefault="0099752C" w:rsidP="0099752C">
      <w:pPr>
        <w:shd w:val="clear" w:color="auto" w:fill="FFFFFF"/>
        <w:spacing w:after="90" w:line="240" w:lineRule="auto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Obsah:</w:t>
      </w:r>
    </w:p>
    <w:p w14:paraId="6E2B50C7" w14:textId="77777777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stupně imobility dle postižení u vybraných onemocnění</w:t>
      </w:r>
    </w:p>
    <w:p w14:paraId="0EC6DCA7" w14:textId="77777777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správné polohování, které neřeší jen dekubity</w:t>
      </w:r>
    </w:p>
    <w:p w14:paraId="7E0BBDF8" w14:textId="77777777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ovlivnění životních funkcí, tedy dýchání, trávení a oběhu</w:t>
      </w:r>
    </w:p>
    <w:p w14:paraId="2383C1FD" w14:textId="77777777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ovlivnění bolesti, kterou ležící člověk cítí téměř permanentně</w:t>
      </w:r>
    </w:p>
    <w:p w14:paraId="4F7061BF" w14:textId="0B591D98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stimulace smyslového vnímání</w:t>
      </w:r>
    </w:p>
    <w:p w14:paraId="2B7F02CE" w14:textId="77777777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 xml:space="preserve">polohování v sedě, na vozíku a v křesle, </w:t>
      </w:r>
      <w:proofErr w:type="spellStart"/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mikropolohování</w:t>
      </w:r>
      <w:proofErr w:type="spellEnd"/>
    </w:p>
    <w:p w14:paraId="429B5D3F" w14:textId="77777777" w:rsidR="0099752C" w:rsidRPr="0099752C" w:rsidRDefault="0099752C" w:rsidP="0099752C">
      <w:pPr>
        <w:numPr>
          <w:ilvl w:val="0"/>
          <w:numId w:val="4"/>
        </w:numPr>
        <w:shd w:val="clear" w:color="auto" w:fill="FFFFFF"/>
        <w:spacing w:before="100" w:beforeAutospacing="1" w:after="195" w:line="240" w:lineRule="auto"/>
        <w:ind w:left="360"/>
        <w:rPr>
          <w:rFonts w:ascii="Arial" w:eastAsia="Times New Roman" w:hAnsi="Arial" w:cs="Arial"/>
          <w:color w:val="444444"/>
          <w:sz w:val="20"/>
          <w:szCs w:val="20"/>
          <w:lang w:eastAsia="cs-CZ"/>
        </w:rPr>
      </w:pPr>
      <w:r w:rsidRPr="0099752C">
        <w:rPr>
          <w:rFonts w:ascii="Arial" w:eastAsia="Times New Roman" w:hAnsi="Arial" w:cs="Arial"/>
          <w:color w:val="444444"/>
          <w:sz w:val="20"/>
          <w:szCs w:val="20"/>
          <w:lang w:eastAsia="cs-CZ"/>
        </w:rPr>
        <w:t>praktický nácvik polohování v modelových situacích</w:t>
      </w:r>
    </w:p>
    <w:p w14:paraId="10EC5C53" w14:textId="77777777" w:rsidR="0099752C" w:rsidRDefault="0099752C" w:rsidP="00E65D51">
      <w:pPr>
        <w:spacing w:before="240"/>
        <w:rPr>
          <w:rFonts w:ascii="Arial" w:hAnsi="Arial" w:cs="Arial"/>
        </w:rPr>
      </w:pPr>
    </w:p>
    <w:p w14:paraId="7B1D724F" w14:textId="74EAEF3B" w:rsidR="00584736" w:rsidRPr="0081405F" w:rsidRDefault="00784169" w:rsidP="00E65D51">
      <w:pPr>
        <w:spacing w:before="240"/>
        <w:rPr>
          <w:rFonts w:ascii="Arial" w:hAnsi="Arial" w:cs="Arial"/>
        </w:rPr>
      </w:pPr>
      <w:r w:rsidRPr="0081405F">
        <w:rPr>
          <w:rFonts w:ascii="Arial" w:hAnsi="Arial" w:cs="Arial"/>
        </w:rPr>
        <w:t>Kurz</w:t>
      </w:r>
      <w:r w:rsidR="0091401C" w:rsidRPr="0081405F">
        <w:rPr>
          <w:rFonts w:ascii="Arial" w:hAnsi="Arial" w:cs="Arial"/>
        </w:rPr>
        <w:t xml:space="preserve"> se koná </w:t>
      </w:r>
      <w:r w:rsidRPr="0081405F">
        <w:rPr>
          <w:rFonts w:ascii="Arial" w:hAnsi="Arial" w:cs="Arial"/>
        </w:rPr>
        <w:t xml:space="preserve">dne </w:t>
      </w:r>
      <w:r w:rsidR="0099752C">
        <w:rPr>
          <w:rFonts w:ascii="Arial" w:hAnsi="Arial" w:cs="Arial"/>
          <w:b/>
        </w:rPr>
        <w:t>6</w:t>
      </w:r>
      <w:r w:rsidR="00DD5478">
        <w:rPr>
          <w:rFonts w:ascii="Arial" w:hAnsi="Arial" w:cs="Arial"/>
          <w:b/>
        </w:rPr>
        <w:t>.</w:t>
      </w:r>
      <w:r w:rsidR="0099752C">
        <w:rPr>
          <w:rFonts w:ascii="Arial" w:hAnsi="Arial" w:cs="Arial"/>
          <w:b/>
        </w:rPr>
        <w:t>11</w:t>
      </w:r>
      <w:r w:rsidR="00DD5478">
        <w:rPr>
          <w:rFonts w:ascii="Arial" w:hAnsi="Arial" w:cs="Arial"/>
          <w:b/>
        </w:rPr>
        <w:t>.20</w:t>
      </w:r>
      <w:r w:rsidR="000F01F1">
        <w:rPr>
          <w:rFonts w:ascii="Arial" w:hAnsi="Arial" w:cs="Arial"/>
          <w:b/>
        </w:rPr>
        <w:t>20</w:t>
      </w:r>
      <w:r w:rsidR="00584736" w:rsidRPr="0081405F">
        <w:rPr>
          <w:rFonts w:ascii="Arial" w:hAnsi="Arial" w:cs="Arial"/>
        </w:rPr>
        <w:t xml:space="preserve"> </w:t>
      </w:r>
    </w:p>
    <w:p w14:paraId="33B749AB" w14:textId="77777777" w:rsidR="00584736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>Místo:</w:t>
      </w:r>
      <w:r w:rsidR="00784169" w:rsidRPr="00E65D51">
        <w:rPr>
          <w:rFonts w:ascii="Arial" w:hAnsi="Arial" w:cs="Arial"/>
        </w:rPr>
        <w:t xml:space="preserve"> </w:t>
      </w:r>
      <w:r w:rsidR="0091401C" w:rsidRPr="00E65D51">
        <w:rPr>
          <w:rFonts w:ascii="Arial" w:hAnsi="Arial" w:cs="Arial"/>
          <w:b/>
        </w:rPr>
        <w:t xml:space="preserve">v sídle </w:t>
      </w:r>
      <w:proofErr w:type="spellStart"/>
      <w:r w:rsidR="00784169" w:rsidRPr="00E65D51">
        <w:rPr>
          <w:rFonts w:ascii="Arial" w:hAnsi="Arial" w:cs="Arial"/>
          <w:b/>
        </w:rPr>
        <w:t>ŽIVOTa</w:t>
      </w:r>
      <w:proofErr w:type="spellEnd"/>
      <w:r w:rsidR="00784169" w:rsidRPr="00E65D51">
        <w:rPr>
          <w:rFonts w:ascii="Arial" w:hAnsi="Arial" w:cs="Arial"/>
          <w:b/>
        </w:rPr>
        <w:t xml:space="preserve"> 90</w:t>
      </w:r>
      <w:r w:rsidR="0091401C" w:rsidRPr="00E65D51">
        <w:rPr>
          <w:rFonts w:ascii="Arial" w:hAnsi="Arial" w:cs="Arial"/>
        </w:rPr>
        <w:t xml:space="preserve">, </w:t>
      </w:r>
      <w:r w:rsidR="00784169" w:rsidRPr="00E65D51">
        <w:rPr>
          <w:rFonts w:ascii="Arial" w:hAnsi="Arial" w:cs="Arial"/>
        </w:rPr>
        <w:t>Karol</w:t>
      </w:r>
      <w:r w:rsidR="000F01F1">
        <w:rPr>
          <w:rFonts w:ascii="Arial" w:hAnsi="Arial" w:cs="Arial"/>
        </w:rPr>
        <w:t>i</w:t>
      </w:r>
      <w:r w:rsidR="00784169" w:rsidRPr="00E65D51">
        <w:rPr>
          <w:rFonts w:ascii="Arial" w:hAnsi="Arial" w:cs="Arial"/>
        </w:rPr>
        <w:t>ny Světlé 18</w:t>
      </w:r>
      <w:r w:rsidR="005B1DE4" w:rsidRPr="00E65D51">
        <w:rPr>
          <w:rFonts w:ascii="Arial" w:hAnsi="Arial" w:cs="Arial"/>
        </w:rPr>
        <w:t xml:space="preserve">, </w:t>
      </w:r>
      <w:r w:rsidR="000F01F1">
        <w:rPr>
          <w:rFonts w:ascii="Arial" w:hAnsi="Arial" w:cs="Arial"/>
        </w:rPr>
        <w:t xml:space="preserve">Praha 1, </w:t>
      </w:r>
      <w:r w:rsidR="005B1DE4" w:rsidRPr="00E65D51">
        <w:rPr>
          <w:rFonts w:ascii="Arial" w:hAnsi="Arial" w:cs="Arial"/>
        </w:rPr>
        <w:t>v</w:t>
      </w:r>
      <w:r w:rsidR="000F01F1">
        <w:rPr>
          <w:rFonts w:ascii="Arial" w:hAnsi="Arial" w:cs="Arial"/>
        </w:rPr>
        <w:t> prvním patře</w:t>
      </w:r>
    </w:p>
    <w:p w14:paraId="19920076" w14:textId="77777777" w:rsidR="002E05BC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as: </w:t>
      </w:r>
      <w:r w:rsidR="00784169" w:rsidRPr="00E65D51">
        <w:rPr>
          <w:rFonts w:ascii="Arial" w:hAnsi="Arial" w:cs="Arial"/>
          <w:b/>
        </w:rPr>
        <w:t xml:space="preserve">od 09:00 do </w:t>
      </w:r>
      <w:r w:rsidR="00233101">
        <w:rPr>
          <w:rFonts w:ascii="Arial" w:hAnsi="Arial" w:cs="Arial"/>
          <w:b/>
        </w:rPr>
        <w:t>16</w:t>
      </w:r>
      <w:r w:rsidRPr="00E65D51">
        <w:rPr>
          <w:rFonts w:ascii="Arial" w:hAnsi="Arial" w:cs="Arial"/>
          <w:b/>
        </w:rPr>
        <w:t xml:space="preserve">.00 </w:t>
      </w:r>
      <w:proofErr w:type="gramStart"/>
      <w:r w:rsidRPr="00E65D51">
        <w:rPr>
          <w:rFonts w:ascii="Arial" w:hAnsi="Arial" w:cs="Arial"/>
          <w:b/>
        </w:rPr>
        <w:t>h</w:t>
      </w:r>
      <w:r w:rsidR="0091401C" w:rsidRPr="00E65D51">
        <w:rPr>
          <w:rFonts w:ascii="Arial" w:hAnsi="Arial" w:cs="Arial"/>
        </w:rPr>
        <w:t>.</w:t>
      </w:r>
      <w:r w:rsidR="00233101">
        <w:rPr>
          <w:rFonts w:ascii="Arial" w:hAnsi="Arial" w:cs="Arial"/>
        </w:rPr>
        <w:t>(</w:t>
      </w:r>
      <w:proofErr w:type="gramEnd"/>
      <w:r w:rsidR="00233101">
        <w:rPr>
          <w:rFonts w:ascii="Arial" w:hAnsi="Arial" w:cs="Arial"/>
        </w:rPr>
        <w:t>od 8.30h prezence)</w:t>
      </w:r>
    </w:p>
    <w:p w14:paraId="7511507E" w14:textId="12F28035" w:rsidR="0099752C" w:rsidRDefault="002E05BC" w:rsidP="0099752C">
      <w:r w:rsidRPr="00E65D51">
        <w:rPr>
          <w:rFonts w:ascii="Arial" w:hAnsi="Arial" w:cs="Arial"/>
        </w:rPr>
        <w:t>Číslo akreditace</w:t>
      </w:r>
      <w:r w:rsidR="0099752C">
        <w:rPr>
          <w:rFonts w:ascii="Arial" w:hAnsi="Arial" w:cs="Arial"/>
        </w:rPr>
        <w:t xml:space="preserve"> MPSV</w:t>
      </w:r>
      <w:r w:rsidRPr="00E65D51">
        <w:rPr>
          <w:rFonts w:ascii="Arial" w:hAnsi="Arial" w:cs="Arial"/>
        </w:rPr>
        <w:t xml:space="preserve">: </w:t>
      </w:r>
      <w:r w:rsidR="0099752C">
        <w:t>A2018/0487-PC</w:t>
      </w:r>
    </w:p>
    <w:p w14:paraId="53EFAA76" w14:textId="7C200FF6" w:rsidR="00A11F55" w:rsidRPr="0099752C" w:rsidRDefault="00A11F55" w:rsidP="0099752C">
      <w:r w:rsidRPr="00E65D51">
        <w:rPr>
          <w:rFonts w:ascii="Arial" w:hAnsi="Arial" w:cs="Arial"/>
        </w:rPr>
        <w:t xml:space="preserve">Cena: </w:t>
      </w:r>
      <w:r w:rsidR="0099752C">
        <w:rPr>
          <w:rFonts w:ascii="Arial" w:hAnsi="Arial" w:cs="Arial"/>
        </w:rPr>
        <w:t>11</w:t>
      </w:r>
      <w:r w:rsidR="000F01F1">
        <w:rPr>
          <w:rFonts w:ascii="Arial" w:hAnsi="Arial" w:cs="Arial"/>
        </w:rPr>
        <w:t>0</w:t>
      </w:r>
      <w:r w:rsidRPr="00E65D51">
        <w:rPr>
          <w:rFonts w:ascii="Arial" w:hAnsi="Arial" w:cs="Arial"/>
        </w:rPr>
        <w:t>0,- /1 účastník</w:t>
      </w:r>
    </w:p>
    <w:p w14:paraId="2C6B42EA" w14:textId="77777777" w:rsidR="00E65D51" w:rsidRDefault="00E65D51" w:rsidP="0091401C">
      <w:pPr>
        <w:rPr>
          <w:rFonts w:ascii="Arial" w:hAnsi="Arial" w:cs="Arial"/>
          <w:sz w:val="24"/>
          <w:szCs w:val="24"/>
        </w:rPr>
      </w:pPr>
    </w:p>
    <w:p w14:paraId="29F2E0E1" w14:textId="6F303AC5" w:rsidR="0091401C" w:rsidRDefault="0091401C" w:rsidP="0091401C">
      <w:pPr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Přihlásit se můžete na </w:t>
      </w:r>
      <w:r w:rsidR="00784169" w:rsidRPr="00784169">
        <w:rPr>
          <w:rFonts w:ascii="Arial" w:hAnsi="Arial" w:cs="Arial"/>
          <w:sz w:val="24"/>
          <w:szCs w:val="24"/>
        </w:rPr>
        <w:t>tomto odkazu</w:t>
      </w:r>
      <w:r w:rsidR="00104F51">
        <w:rPr>
          <w:rFonts w:ascii="Arial" w:hAnsi="Arial" w:cs="Arial"/>
          <w:sz w:val="24"/>
          <w:szCs w:val="24"/>
        </w:rPr>
        <w:t xml:space="preserve"> do</w:t>
      </w:r>
      <w:r w:rsidR="00584736">
        <w:rPr>
          <w:rFonts w:ascii="Arial" w:hAnsi="Arial" w:cs="Arial"/>
          <w:sz w:val="24"/>
          <w:szCs w:val="24"/>
        </w:rPr>
        <w:t xml:space="preserve"> </w:t>
      </w:r>
      <w:r w:rsidR="0099752C">
        <w:rPr>
          <w:rFonts w:ascii="Arial" w:hAnsi="Arial" w:cs="Arial"/>
          <w:b/>
          <w:sz w:val="24"/>
          <w:szCs w:val="24"/>
        </w:rPr>
        <w:t>30</w:t>
      </w:r>
      <w:r w:rsidR="000F01F1">
        <w:rPr>
          <w:rFonts w:ascii="Arial" w:hAnsi="Arial" w:cs="Arial"/>
          <w:b/>
          <w:sz w:val="24"/>
          <w:szCs w:val="24"/>
        </w:rPr>
        <w:t>.</w:t>
      </w:r>
      <w:r w:rsidR="0099752C">
        <w:rPr>
          <w:rFonts w:ascii="Arial" w:hAnsi="Arial" w:cs="Arial"/>
          <w:b/>
          <w:sz w:val="24"/>
          <w:szCs w:val="24"/>
        </w:rPr>
        <w:t>10</w:t>
      </w:r>
      <w:r w:rsidR="00DD5478">
        <w:rPr>
          <w:rFonts w:ascii="Arial" w:hAnsi="Arial" w:cs="Arial"/>
          <w:b/>
          <w:sz w:val="24"/>
          <w:szCs w:val="24"/>
        </w:rPr>
        <w:t>.20</w:t>
      </w:r>
      <w:r w:rsidR="000F01F1">
        <w:rPr>
          <w:rFonts w:ascii="Arial" w:hAnsi="Arial" w:cs="Arial"/>
          <w:b/>
          <w:sz w:val="24"/>
          <w:szCs w:val="24"/>
        </w:rPr>
        <w:t>20</w:t>
      </w:r>
      <w:r w:rsidRPr="00784169">
        <w:rPr>
          <w:rFonts w:ascii="Arial" w:hAnsi="Arial" w:cs="Arial"/>
          <w:sz w:val="24"/>
          <w:szCs w:val="24"/>
        </w:rPr>
        <w:t xml:space="preserve">: </w:t>
      </w:r>
    </w:p>
    <w:p w14:paraId="3ED1840C" w14:textId="158C070E" w:rsidR="000F01F1" w:rsidRDefault="0099752C" w:rsidP="0091401C">
      <w:hyperlink r:id="rId8" w:history="1">
        <w:r w:rsidRPr="00412EFF">
          <w:rPr>
            <w:rStyle w:val="Hypertextovodkaz"/>
          </w:rPr>
          <w:t>https://docs.google.com/forms/d/17hzmf7LxDotc0BPmUyWr0IdTVRK8u7OpL8D5ZNo2C24/edit</w:t>
        </w:r>
      </w:hyperlink>
    </w:p>
    <w:p w14:paraId="0946BE92" w14:textId="77777777" w:rsidR="0099752C" w:rsidRPr="00784169" w:rsidRDefault="0099752C" w:rsidP="0091401C">
      <w:pPr>
        <w:rPr>
          <w:rFonts w:ascii="Arial" w:hAnsi="Arial" w:cs="Arial"/>
          <w:sz w:val="24"/>
          <w:szCs w:val="24"/>
        </w:rPr>
      </w:pPr>
    </w:p>
    <w:p w14:paraId="06C3A118" w14:textId="77777777" w:rsidR="00C06555" w:rsidRDefault="00C06555" w:rsidP="00C06555">
      <w:pPr>
        <w:pStyle w:val="Default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Na základě Vašeho přihlášení Vám do 5 dní přijde faktura s žádostí o její zaplacení. </w:t>
      </w:r>
    </w:p>
    <w:p w14:paraId="1A07DC4E" w14:textId="77777777" w:rsidR="00C06555" w:rsidRDefault="00C06555" w:rsidP="00C06555">
      <w:pPr>
        <w:pStyle w:val="Default"/>
        <w:jc w:val="both"/>
        <w:rPr>
          <w:sz w:val="22"/>
          <w:szCs w:val="22"/>
        </w:rPr>
      </w:pPr>
    </w:p>
    <w:p w14:paraId="3A9B53DC" w14:textId="653B6A23" w:rsidR="00C06555" w:rsidRDefault="00C06555" w:rsidP="00C0655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 případě, že se přihlášený účastník nemůže kurzu zúčastnit, je možné vyslat náhradníka, platbu však není možné vrátit.</w:t>
      </w:r>
      <w:r w:rsidR="0099752C">
        <w:rPr>
          <w:rFonts w:ascii="Arial" w:hAnsi="Arial" w:cs="Arial"/>
        </w:rPr>
        <w:t xml:space="preserve"> </w:t>
      </w:r>
      <w:r w:rsidR="0099752C">
        <w:rPr>
          <w:rFonts w:ascii="Arial" w:hAnsi="Arial" w:cs="Arial"/>
        </w:rPr>
        <w:t>V případě zrušení kurzu, Vám částku vrátíme.</w:t>
      </w:r>
    </w:p>
    <w:p w14:paraId="73ECE93F" w14:textId="77777777" w:rsidR="00C06555" w:rsidRDefault="00C06555" w:rsidP="00C06555">
      <w:pPr>
        <w:jc w:val="both"/>
        <w:rPr>
          <w:rFonts w:ascii="Arial" w:hAnsi="Arial" w:cs="Arial"/>
        </w:rPr>
      </w:pPr>
    </w:p>
    <w:p w14:paraId="62BD1D48" w14:textId="77777777"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Těšíme se na společné setkání!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C1935B1" w14:textId="77777777"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Mgr. Tereza Žílová</w:t>
      </w:r>
    </w:p>
    <w:p w14:paraId="3E2D754F" w14:textId="77777777"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ajemnice Gerontologického institutu</w:t>
      </w:r>
    </w:p>
    <w:p w14:paraId="70FA1F67" w14:textId="77777777"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el: 731 610 060</w:t>
      </w:r>
    </w:p>
    <w:p w14:paraId="4693AC1A" w14:textId="77777777"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-mail: info@giops.cz</w:t>
      </w:r>
    </w:p>
    <w:p w14:paraId="2A3E3AB0" w14:textId="77777777" w:rsidR="00A11F55" w:rsidRPr="00E65D51" w:rsidRDefault="00A11F55" w:rsidP="00E65D51">
      <w:pPr>
        <w:spacing w:after="0"/>
        <w:ind w:left="1416" w:firstLine="708"/>
        <w:jc w:val="center"/>
        <w:rPr>
          <w:rFonts w:ascii="Arial" w:hAnsi="Arial" w:cs="Arial"/>
        </w:rPr>
      </w:pPr>
    </w:p>
    <w:sectPr w:rsidR="00A11F55" w:rsidRPr="00E65D51" w:rsidSect="00E65D51">
      <w:headerReference w:type="default" r:id="rId9"/>
      <w:pgSz w:w="11906" w:h="16838"/>
      <w:pgMar w:top="426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E5C69" w14:textId="77777777" w:rsidR="00CC4F4F" w:rsidRDefault="00CC4F4F" w:rsidP="0091401C">
      <w:pPr>
        <w:spacing w:after="0" w:line="240" w:lineRule="auto"/>
      </w:pPr>
      <w:r>
        <w:separator/>
      </w:r>
    </w:p>
  </w:endnote>
  <w:endnote w:type="continuationSeparator" w:id="0">
    <w:p w14:paraId="709F93E6" w14:textId="77777777" w:rsidR="00CC4F4F" w:rsidRDefault="00CC4F4F" w:rsidP="0091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E323A" w14:textId="77777777" w:rsidR="00CC4F4F" w:rsidRDefault="00CC4F4F" w:rsidP="0091401C">
      <w:pPr>
        <w:spacing w:after="0" w:line="240" w:lineRule="auto"/>
      </w:pPr>
      <w:r>
        <w:separator/>
      </w:r>
    </w:p>
  </w:footnote>
  <w:footnote w:type="continuationSeparator" w:id="0">
    <w:p w14:paraId="767DEA67" w14:textId="77777777" w:rsidR="00CC4F4F" w:rsidRDefault="00CC4F4F" w:rsidP="0091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CF2D4" w14:textId="77777777" w:rsidR="0091401C" w:rsidRDefault="000F01F1" w:rsidP="005B1DE4">
    <w:pPr>
      <w:pStyle w:val="Zhlav"/>
      <w:jc w:val="center"/>
    </w:pPr>
    <w:r>
      <w:rPr>
        <w:noProof/>
      </w:rPr>
      <w:drawing>
        <wp:inline distT="0" distB="0" distL="0" distR="0" wp14:anchorId="34375F6B" wp14:editId="4B546D5A">
          <wp:extent cx="4305300" cy="1214899"/>
          <wp:effectExtent l="0" t="0" r="0" b="444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9676" cy="1233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E4D38"/>
    <w:multiLevelType w:val="hybridMultilevel"/>
    <w:tmpl w:val="C1567E8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7DE"/>
    <w:multiLevelType w:val="hybridMultilevel"/>
    <w:tmpl w:val="67745EF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5290E"/>
    <w:multiLevelType w:val="multilevel"/>
    <w:tmpl w:val="89702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166DA9"/>
    <w:multiLevelType w:val="hybridMultilevel"/>
    <w:tmpl w:val="305456D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Lc0MrM0MjK3MLVU0lEKTi0uzszPAykwrQUAdhxaRiwAAAA="/>
  </w:docVars>
  <w:rsids>
    <w:rsidRoot w:val="0091401C"/>
    <w:rsid w:val="00045506"/>
    <w:rsid w:val="00067456"/>
    <w:rsid w:val="00084215"/>
    <w:rsid w:val="000F01F1"/>
    <w:rsid w:val="00104F51"/>
    <w:rsid w:val="00233101"/>
    <w:rsid w:val="002E05BC"/>
    <w:rsid w:val="00423AC1"/>
    <w:rsid w:val="00474798"/>
    <w:rsid w:val="00584736"/>
    <w:rsid w:val="005B1DE4"/>
    <w:rsid w:val="005F58C2"/>
    <w:rsid w:val="006D6DE9"/>
    <w:rsid w:val="00784169"/>
    <w:rsid w:val="0081405F"/>
    <w:rsid w:val="00826719"/>
    <w:rsid w:val="0091401C"/>
    <w:rsid w:val="0099752C"/>
    <w:rsid w:val="00A11F55"/>
    <w:rsid w:val="00A6276B"/>
    <w:rsid w:val="00A710F3"/>
    <w:rsid w:val="00A82A13"/>
    <w:rsid w:val="00C06555"/>
    <w:rsid w:val="00C61990"/>
    <w:rsid w:val="00C8309D"/>
    <w:rsid w:val="00CC4F4F"/>
    <w:rsid w:val="00CC76BA"/>
    <w:rsid w:val="00D54A1D"/>
    <w:rsid w:val="00DC6904"/>
    <w:rsid w:val="00DD5478"/>
    <w:rsid w:val="00E65D51"/>
    <w:rsid w:val="00F2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2B07F79F"/>
  <w15:chartTrackingRefBased/>
  <w15:docId w15:val="{9D7AC9AA-F981-4397-800F-6DACC2D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401C"/>
  </w:style>
  <w:style w:type="paragraph" w:styleId="Zpat">
    <w:name w:val="footer"/>
    <w:basedOn w:val="Normln"/>
    <w:link w:val="Zpat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401C"/>
  </w:style>
  <w:style w:type="character" w:styleId="Hypertextovodkaz">
    <w:name w:val="Hyperlink"/>
    <w:rsid w:val="0091401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84736"/>
    <w:rPr>
      <w:color w:val="954F72" w:themeColor="followedHyperlink"/>
      <w:u w:val="single"/>
    </w:rPr>
  </w:style>
  <w:style w:type="paragraph" w:customStyle="1" w:styleId="Default">
    <w:name w:val="Default"/>
    <w:rsid w:val="00F27C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0F01F1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997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975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0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7hzmf7LxDotc0BPmUyWr0IdTVRK8u7OpL8D5ZNo2C24/ed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D1A9F-CD2E-4269-8754-61AFF0350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Šmídová</dc:creator>
  <cp:keywords/>
  <dc:description/>
  <cp:lastModifiedBy>Tereza Žílová</cp:lastModifiedBy>
  <cp:revision>3</cp:revision>
  <dcterms:created xsi:type="dcterms:W3CDTF">2020-09-17T10:02:00Z</dcterms:created>
  <dcterms:modified xsi:type="dcterms:W3CDTF">2020-09-17T11:25:00Z</dcterms:modified>
</cp:coreProperties>
</file>